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73A" w:rsidRDefault="008D0B0E">
      <w:r>
        <w:t>1.</w:t>
      </w:r>
    </w:p>
    <w:p w:rsidR="008D0B0E" w:rsidRDefault="008D0B0E">
      <w:r>
        <w:rPr>
          <w:noProof/>
        </w:rPr>
        <w:drawing>
          <wp:inline distT="0" distB="0" distL="0" distR="0" wp14:anchorId="13D93948" wp14:editId="49FF82CF">
            <wp:extent cx="5972175" cy="1047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D0B0E" w:rsidSect="008D0B0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MzG0MDEyMzQwNDNX0lEKTi0uzszPAykwrAUArGCweCwAAAA="/>
  </w:docVars>
  <w:rsids>
    <w:rsidRoot w:val="008D0B0E"/>
    <w:rsid w:val="00267EF6"/>
    <w:rsid w:val="008D0B0E"/>
    <w:rsid w:val="00992AF2"/>
    <w:rsid w:val="00A1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7ECCC"/>
  <w15:chartTrackingRefBased/>
  <w15:docId w15:val="{C70C3B11-BA15-4351-9C10-3948CB972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Ivey</dc:creator>
  <cp:keywords/>
  <dc:description/>
  <cp:lastModifiedBy>Randy Ivey</cp:lastModifiedBy>
  <cp:revision>1</cp:revision>
  <dcterms:created xsi:type="dcterms:W3CDTF">2017-10-27T07:49:00Z</dcterms:created>
  <dcterms:modified xsi:type="dcterms:W3CDTF">2017-10-27T07:53:00Z</dcterms:modified>
</cp:coreProperties>
</file>